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Dear [Hiring Manager's Name],</w:t>
      </w:r>
    </w:p>
    <w:p>
      <w:pPr>
        <w:pStyle w:val="BodyText"/>
      </w:pPr>
      <w:r>
        <w:t xml:space="preserve">I am writing to express my enthusiastic interest in the Robotics Engineer position at [Company Name] in India Mumbai. As a passionate and experienced professional in the field of robotics, I am eager to contribute my expertise to a dynamic organization that is shaping the future of technology in one of India’s most vibrant and innovative cities. With a deep understanding of robotics systems, artificial intelligence, and automation technologies, I am confident that my skills align perfectly with the mission and vision of your company. The opportunity to work in Mumbai—a hub for technological advancement and industrial growth—excites me profoundly, as it offers a unique platform to innovate and solve real-world challenges through cutting-edge robotics solutions.</w:t>
      </w:r>
    </w:p>
    <w:p>
      <w:pPr>
        <w:pStyle w:val="BodyText"/>
      </w:pPr>
      <w:r>
        <w:t xml:space="preserve">Over the past [X years] years, I have dedicated myself to advancing the field of robotics, focusing on designing, developing, and deploying intelligent systems that enhance efficiency and precision in various industries. My career has spanned roles where I have worked on projects ranging from autonomous mobile robots to industrial automation systems, all while staying attuned to the evolving demands of the market. In India Mumbai, where industries such as manufacturing, healthcare, and logistics are rapidly adopting automation technologies, I see a tremendous opportunity to leverage my technical acumen and problem-solving abilities to drive impactful results.</w:t>
      </w:r>
    </w:p>
    <w:p>
      <w:pPr>
        <w:pStyle w:val="BodyText"/>
      </w:pPr>
      <w:r>
        <w:t xml:space="preserve">One of my core strengths lies in my ability to bridge theoretical concepts with practical applications. As a Robotics Engineer, I have consistently demonstrated proficiency in programming languages such as Python, C++, and ROS (Robot Operating System), which enable me to develop robust and scalable robotic solutions. My experience includes working on complex systems that integrate machine learning algorithms for object recognition, sensor fusion for environmental perception, and control systems for autonomous navigation. These skills are particularly relevant in India Mumbai, where the integration of robotics into industries like smart manufacturing and logistics is gaining momentum.</w:t>
      </w:r>
    </w:p>
    <w:p>
      <w:pPr>
        <w:pStyle w:val="BodyText"/>
      </w:pPr>
      <w:r>
        <w:t xml:space="preserve">During my tenure at [Previous Company or Project Name], I led a team to develop a robotic arm capable of performing high-precision tasks in a production line, reducing human error by 40% and increasing operational efficiency. This project not only honed my technical abilities but also strengthened my leadership and collaboration skills, as I worked closely with cross-functional teams to ensure seamless integration of robotics into existing workflows. I understand that the role of a Robotics Engineer in India Mumbai requires not only technical excellence but also the ability to adapt to diverse industrial environments and work within tight deadlines.</w:t>
      </w:r>
    </w:p>
    <w:p>
      <w:pPr>
        <w:pStyle w:val="BodyText"/>
      </w:pPr>
      <w:r>
        <w:t xml:space="preserve">What sets me apart is my commitment to continuous learning and staying updated with the latest advancements in robotics technology. I regularly engage with research papers, industry conferences, and online courses to expand my knowledge of emerging trends such as collaborative robots (cobots), swarm robotics, and edge computing for real-time decision-making. In India Mumbai, where innovation is at the forefront of technological progress, I believe this proactive approach is essential to remain competitive and deliver solutions that meet the evolving needs of industries.</w:t>
      </w:r>
    </w:p>
    <w:p>
      <w:pPr>
        <w:pStyle w:val="BodyText"/>
      </w:pPr>
      <w:r>
        <w:t xml:space="preserve">India Mumbai’s unique ecosystem offers a fertile ground for robotics engineers to make a meaningful impact. The city’s growing focus on smart infrastructure, digital transformation, and sustainable development presents opportunities to contribute to projects that address critical challenges such as urban mobility, waste management, and healthcare automation. For instance, I have studied the potential of robotics in optimizing last-mile delivery solutions for e-commerce companies operating in Mumbai’s dense urban landscape. My goal is to bring this kind of forward-thinking perspective to [Company Name], ensuring that our robotic systems are not only technologically advanced but also tailored to the specific requirements of the Indian market.</w:t>
      </w:r>
    </w:p>
    <w:p>
      <w:pPr>
        <w:pStyle w:val="BodyText"/>
      </w:pPr>
      <w:r>
        <w:t xml:space="preserve">Moreover, I am deeply inspired by the collaborative spirit and entrepreneurial energy that define India Mumbai’s tech community. The city is home to a thriving network of startups, research institutions, and multinational corporations that are pushing the boundaries of what robotics can achieve. I have always been drawn to environments where innovation is encouraged, and ideas are rapidly translated into actionable solutions. I am eager to contribute my expertise to a team at [Company Name] that shares this vision and is committed to pioneering advancements in robotics.</w:t>
      </w:r>
    </w:p>
    <w:p>
      <w:pPr>
        <w:pStyle w:val="BodyText"/>
      </w:pPr>
      <w:r>
        <w:t xml:space="preserve">My professional journey has been guided by a passion for solving complex problems through technology. Whether it is designing algorithms for autonomous navigation, troubleshooting hardware-software integration issues, or optimizing robotic systems for scalability, I approach every challenge with curiosity and determination. In India Mumbai, where the demand for skilled robotics engineers is rising, I am confident that my technical background and dedication to excellence will enable me to make a significant contribution to your organization.</w:t>
      </w:r>
    </w:p>
    <w:p>
      <w:pPr>
        <w:pStyle w:val="BodyText"/>
      </w:pPr>
      <w:r>
        <w:t xml:space="preserve">I would be thrilled to bring my expertise in robotics engineering to [Company Name] and collaborate with your team on projects that drive innovation and transformation. The opportunity to work in India Mumbai, a city that embodies the intersection of tradition and technology, is deeply appealing to me. I am confident that my skills, experience, and enthusiasm for robotics will align seamlessly with your company’s goals.</w:t>
      </w:r>
    </w:p>
    <w:p>
      <w:pPr>
        <w:pStyle w:val="BodyText"/>
      </w:pPr>
      <w:r>
        <w:t xml:space="preserve">Thank you for considering my application. I would welcome the chance to discuss how my background and vision can contribute to [Company Name]’s continued success in the field of robotics. I am available at your convenience for an interview and can be reached at [Your Phone Number] or via email at [Your Email Address].</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1:47:17Z</dcterms:created>
  <dcterms:modified xsi:type="dcterms:W3CDTF">2026-07-22T21:47:17Z</dcterms:modified>
</cp:coreProperties>
</file>

<file path=docProps/custom.xml><?xml version="1.0" encoding="utf-8"?>
<Properties xmlns="http://schemas.openxmlformats.org/officeDocument/2006/custom-properties" xmlns:vt="http://schemas.openxmlformats.org/officeDocument/2006/docPropsVTypes"/>
</file>